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A9EC8" w14:textId="77777777" w:rsidR="00A90194" w:rsidRPr="00A90194" w:rsidRDefault="00A90194" w:rsidP="00A90194">
      <w:pPr>
        <w:spacing w:line="240" w:lineRule="auto"/>
        <w:ind w:firstLine="720"/>
        <w:jc w:val="both"/>
        <w:rPr>
          <w:rFonts w:ascii="Times New Roman" w:hAnsi="Times New Roman" w:cs="Times New Roman"/>
        </w:rPr>
      </w:pPr>
    </w:p>
    <w:p w14:paraId="7866C4E4" w14:textId="77777777" w:rsidR="00A90194" w:rsidRPr="00A90194" w:rsidRDefault="00A90194" w:rsidP="00A90194">
      <w:pPr>
        <w:spacing w:line="240" w:lineRule="auto"/>
        <w:ind w:firstLine="720"/>
        <w:jc w:val="both"/>
        <w:rPr>
          <w:rFonts w:ascii="Times New Roman" w:hAnsi="Times New Roman" w:cs="Times New Roman"/>
        </w:rPr>
      </w:pPr>
    </w:p>
    <w:p w14:paraId="1BA0CE24" w14:textId="77777777" w:rsidR="00A90194" w:rsidRPr="00A90194" w:rsidRDefault="00A90194" w:rsidP="00A90194">
      <w:pPr>
        <w:spacing w:line="240" w:lineRule="auto"/>
        <w:ind w:firstLine="720"/>
        <w:jc w:val="both"/>
        <w:rPr>
          <w:rFonts w:ascii="Times New Roman" w:hAnsi="Times New Roman" w:cs="Times New Roman"/>
        </w:rPr>
      </w:pPr>
    </w:p>
    <w:p w14:paraId="3D151E51" w14:textId="77777777" w:rsidR="00A90194" w:rsidRPr="00A90194" w:rsidRDefault="00A90194" w:rsidP="00A90194">
      <w:pPr>
        <w:spacing w:line="240" w:lineRule="auto"/>
        <w:ind w:firstLine="720"/>
        <w:jc w:val="both"/>
        <w:rPr>
          <w:rFonts w:ascii="Times New Roman" w:hAnsi="Times New Roman" w:cs="Times New Roman"/>
        </w:rPr>
      </w:pPr>
    </w:p>
    <w:p w14:paraId="16F7F5F1" w14:textId="77777777" w:rsidR="00A90194" w:rsidRPr="00A90194" w:rsidRDefault="00A90194" w:rsidP="00A90194">
      <w:pPr>
        <w:spacing w:line="240" w:lineRule="auto"/>
        <w:ind w:firstLine="720"/>
        <w:jc w:val="both"/>
        <w:rPr>
          <w:rFonts w:ascii="Times New Roman" w:hAnsi="Times New Roman" w:cs="Times New Roman"/>
        </w:rPr>
      </w:pPr>
    </w:p>
    <w:p w14:paraId="20880F63" w14:textId="77777777" w:rsidR="00A90194" w:rsidRPr="00A90194" w:rsidRDefault="00A90194" w:rsidP="00A90194">
      <w:pPr>
        <w:spacing w:line="240" w:lineRule="auto"/>
        <w:ind w:firstLine="720"/>
        <w:jc w:val="both"/>
        <w:rPr>
          <w:rFonts w:ascii="Times New Roman" w:hAnsi="Times New Roman" w:cs="Times New Roman"/>
        </w:rPr>
      </w:pPr>
    </w:p>
    <w:p w14:paraId="3B71F4AB" w14:textId="77777777" w:rsidR="00A90194" w:rsidRPr="00A90194" w:rsidRDefault="00A90194" w:rsidP="00A90194">
      <w:pPr>
        <w:spacing w:line="240" w:lineRule="auto"/>
        <w:ind w:firstLine="720"/>
        <w:jc w:val="both"/>
        <w:rPr>
          <w:rFonts w:ascii="Times New Roman" w:hAnsi="Times New Roman" w:cs="Times New Roman"/>
        </w:rPr>
      </w:pPr>
    </w:p>
    <w:p w14:paraId="07C9B787" w14:textId="77777777" w:rsidR="00A90194" w:rsidRPr="00A90194" w:rsidRDefault="00A90194" w:rsidP="00A90194">
      <w:pPr>
        <w:spacing w:line="240" w:lineRule="auto"/>
        <w:ind w:firstLine="720"/>
        <w:jc w:val="both"/>
        <w:rPr>
          <w:rFonts w:ascii="Times New Roman" w:hAnsi="Times New Roman" w:cs="Times New Roman"/>
        </w:rPr>
      </w:pPr>
    </w:p>
    <w:p w14:paraId="695D4237" w14:textId="3653A5EB" w:rsidR="00A90194" w:rsidRDefault="00A90194" w:rsidP="00A90194">
      <w:pPr>
        <w:spacing w:line="240" w:lineRule="auto"/>
        <w:ind w:firstLine="720"/>
        <w:jc w:val="both"/>
        <w:rPr>
          <w:rFonts w:ascii="Times New Roman" w:hAnsi="Times New Roman" w:cs="Times New Roman"/>
        </w:rPr>
      </w:pPr>
    </w:p>
    <w:p w14:paraId="42110356" w14:textId="21B9C15A" w:rsidR="00A90194" w:rsidRDefault="00A90194" w:rsidP="00A90194">
      <w:pPr>
        <w:spacing w:line="240" w:lineRule="auto"/>
        <w:ind w:firstLine="720"/>
        <w:jc w:val="both"/>
        <w:rPr>
          <w:rFonts w:ascii="Times New Roman" w:hAnsi="Times New Roman" w:cs="Times New Roman"/>
        </w:rPr>
      </w:pPr>
    </w:p>
    <w:p w14:paraId="6E3B5BA1" w14:textId="77777777" w:rsidR="00A90194" w:rsidRPr="00A90194" w:rsidRDefault="00A90194" w:rsidP="00A90194">
      <w:pPr>
        <w:spacing w:line="240" w:lineRule="auto"/>
        <w:ind w:firstLine="720"/>
        <w:jc w:val="both"/>
        <w:rPr>
          <w:rFonts w:ascii="Times New Roman" w:hAnsi="Times New Roman" w:cs="Times New Roman"/>
        </w:rPr>
      </w:pPr>
    </w:p>
    <w:p w14:paraId="66B9655F" w14:textId="77777777" w:rsidR="00A90194" w:rsidRPr="00A90194" w:rsidRDefault="00A90194" w:rsidP="00A90194">
      <w:pPr>
        <w:spacing w:line="240" w:lineRule="auto"/>
        <w:ind w:firstLine="720"/>
        <w:jc w:val="center"/>
        <w:rPr>
          <w:rFonts w:ascii="Times New Roman" w:hAnsi="Times New Roman" w:cs="Times New Roman"/>
        </w:rPr>
      </w:pPr>
    </w:p>
    <w:p w14:paraId="5D844047" w14:textId="6EC6322A" w:rsidR="00A90194" w:rsidRPr="00A90194" w:rsidRDefault="00E458A9" w:rsidP="00A90194">
      <w:pPr>
        <w:spacing w:line="240" w:lineRule="auto"/>
        <w:ind w:firstLine="720"/>
        <w:jc w:val="center"/>
        <w:rPr>
          <w:rFonts w:ascii="Times New Roman" w:hAnsi="Times New Roman" w:cs="Times New Roman"/>
        </w:rPr>
      </w:pPr>
      <w:r w:rsidRPr="00A90194">
        <w:rPr>
          <w:rFonts w:ascii="Times New Roman" w:hAnsi="Times New Roman" w:cs="Times New Roman"/>
        </w:rPr>
        <w:t>Canadas’ Dehousing Processing</w:t>
      </w:r>
    </w:p>
    <w:p w14:paraId="402C37B2" w14:textId="7A8FC0A2" w:rsidR="00A90194" w:rsidRPr="00A90194" w:rsidRDefault="00E458A9" w:rsidP="00A90194">
      <w:pPr>
        <w:spacing w:line="240" w:lineRule="auto"/>
        <w:ind w:firstLine="720"/>
        <w:jc w:val="center"/>
        <w:rPr>
          <w:rFonts w:ascii="Times New Roman" w:hAnsi="Times New Roman" w:cs="Times New Roman"/>
        </w:rPr>
      </w:pPr>
      <w:r w:rsidRPr="00A90194">
        <w:rPr>
          <w:rFonts w:ascii="Times New Roman" w:hAnsi="Times New Roman" w:cs="Times New Roman"/>
        </w:rPr>
        <w:t>Student Name</w:t>
      </w:r>
    </w:p>
    <w:p w14:paraId="77DDF4C5" w14:textId="2047E4C8" w:rsidR="00A90194" w:rsidRPr="00A90194" w:rsidRDefault="00E458A9" w:rsidP="00A90194">
      <w:pPr>
        <w:spacing w:line="240" w:lineRule="auto"/>
        <w:ind w:firstLine="720"/>
        <w:jc w:val="center"/>
        <w:rPr>
          <w:rFonts w:ascii="Times New Roman" w:hAnsi="Times New Roman" w:cs="Times New Roman"/>
        </w:rPr>
      </w:pPr>
      <w:r w:rsidRPr="00A90194">
        <w:rPr>
          <w:rFonts w:ascii="Times New Roman" w:hAnsi="Times New Roman" w:cs="Times New Roman"/>
        </w:rPr>
        <w:t>Institution Affiliation</w:t>
      </w:r>
    </w:p>
    <w:p w14:paraId="01208D2C" w14:textId="7A39BE79" w:rsidR="00A90194" w:rsidRPr="00A90194" w:rsidRDefault="00E458A9" w:rsidP="00A90194">
      <w:pPr>
        <w:spacing w:line="240" w:lineRule="auto"/>
        <w:ind w:firstLine="720"/>
        <w:jc w:val="center"/>
        <w:rPr>
          <w:rFonts w:ascii="Times New Roman" w:hAnsi="Times New Roman" w:cs="Times New Roman"/>
        </w:rPr>
      </w:pPr>
      <w:r w:rsidRPr="00A90194">
        <w:rPr>
          <w:rFonts w:ascii="Times New Roman" w:hAnsi="Times New Roman" w:cs="Times New Roman"/>
        </w:rPr>
        <w:t>Course</w:t>
      </w:r>
    </w:p>
    <w:p w14:paraId="144D0EB0" w14:textId="65CE9DA7" w:rsidR="00A90194" w:rsidRPr="00A90194" w:rsidRDefault="00E458A9" w:rsidP="00A90194">
      <w:pPr>
        <w:spacing w:line="240" w:lineRule="auto"/>
        <w:ind w:firstLine="720"/>
        <w:jc w:val="center"/>
        <w:rPr>
          <w:rFonts w:ascii="Times New Roman" w:hAnsi="Times New Roman" w:cs="Times New Roman"/>
        </w:rPr>
      </w:pPr>
      <w:r w:rsidRPr="00A90194">
        <w:rPr>
          <w:rFonts w:ascii="Times New Roman" w:hAnsi="Times New Roman" w:cs="Times New Roman"/>
        </w:rPr>
        <w:t>Date</w:t>
      </w:r>
    </w:p>
    <w:p w14:paraId="65AF4F2C" w14:textId="77777777" w:rsidR="00A90194" w:rsidRPr="00A90194" w:rsidRDefault="00A90194" w:rsidP="00A90194">
      <w:pPr>
        <w:spacing w:line="240" w:lineRule="auto"/>
        <w:ind w:firstLine="720"/>
        <w:jc w:val="center"/>
        <w:rPr>
          <w:rFonts w:ascii="Times New Roman" w:hAnsi="Times New Roman" w:cs="Times New Roman"/>
        </w:rPr>
      </w:pPr>
    </w:p>
    <w:p w14:paraId="0CC058E0" w14:textId="77777777" w:rsidR="00A90194" w:rsidRPr="00A90194" w:rsidRDefault="00A90194" w:rsidP="00A90194">
      <w:pPr>
        <w:spacing w:line="240" w:lineRule="auto"/>
        <w:ind w:firstLine="720"/>
        <w:jc w:val="both"/>
        <w:rPr>
          <w:rFonts w:ascii="Times New Roman" w:hAnsi="Times New Roman" w:cs="Times New Roman"/>
        </w:rPr>
      </w:pPr>
    </w:p>
    <w:p w14:paraId="04760FDB" w14:textId="77777777" w:rsidR="00A90194" w:rsidRPr="00A90194" w:rsidRDefault="00A90194" w:rsidP="00A90194">
      <w:pPr>
        <w:spacing w:line="240" w:lineRule="auto"/>
        <w:ind w:firstLine="720"/>
        <w:jc w:val="both"/>
        <w:rPr>
          <w:rFonts w:ascii="Times New Roman" w:hAnsi="Times New Roman" w:cs="Times New Roman"/>
        </w:rPr>
      </w:pPr>
    </w:p>
    <w:p w14:paraId="15E3D0E9" w14:textId="77777777" w:rsidR="00A90194" w:rsidRPr="00A90194" w:rsidRDefault="00A90194" w:rsidP="00A90194">
      <w:pPr>
        <w:spacing w:line="240" w:lineRule="auto"/>
        <w:ind w:firstLine="720"/>
        <w:jc w:val="both"/>
        <w:rPr>
          <w:rFonts w:ascii="Times New Roman" w:hAnsi="Times New Roman" w:cs="Times New Roman"/>
        </w:rPr>
      </w:pPr>
    </w:p>
    <w:p w14:paraId="20A445E1" w14:textId="77777777" w:rsidR="00A90194" w:rsidRPr="00A90194" w:rsidRDefault="00A90194" w:rsidP="00A90194">
      <w:pPr>
        <w:spacing w:line="240" w:lineRule="auto"/>
        <w:ind w:firstLine="720"/>
        <w:jc w:val="both"/>
        <w:rPr>
          <w:rFonts w:ascii="Times New Roman" w:hAnsi="Times New Roman" w:cs="Times New Roman"/>
        </w:rPr>
      </w:pPr>
    </w:p>
    <w:p w14:paraId="44E3F771" w14:textId="77777777" w:rsidR="00A90194" w:rsidRPr="00A90194" w:rsidRDefault="00A90194" w:rsidP="00A90194">
      <w:pPr>
        <w:spacing w:line="240" w:lineRule="auto"/>
        <w:ind w:firstLine="720"/>
        <w:jc w:val="both"/>
        <w:rPr>
          <w:rFonts w:ascii="Times New Roman" w:hAnsi="Times New Roman" w:cs="Times New Roman"/>
        </w:rPr>
      </w:pPr>
    </w:p>
    <w:p w14:paraId="0D845974" w14:textId="77777777" w:rsidR="00A90194" w:rsidRPr="00A90194" w:rsidRDefault="00A90194" w:rsidP="00A90194">
      <w:pPr>
        <w:spacing w:line="240" w:lineRule="auto"/>
        <w:ind w:firstLine="720"/>
        <w:jc w:val="both"/>
        <w:rPr>
          <w:rFonts w:ascii="Times New Roman" w:hAnsi="Times New Roman" w:cs="Times New Roman"/>
        </w:rPr>
      </w:pPr>
    </w:p>
    <w:p w14:paraId="256785BA" w14:textId="77777777" w:rsidR="00A90194" w:rsidRPr="00A90194" w:rsidRDefault="00A90194" w:rsidP="00A90194">
      <w:pPr>
        <w:spacing w:line="240" w:lineRule="auto"/>
        <w:ind w:firstLine="720"/>
        <w:jc w:val="both"/>
        <w:rPr>
          <w:rFonts w:ascii="Times New Roman" w:hAnsi="Times New Roman" w:cs="Times New Roman"/>
        </w:rPr>
      </w:pPr>
    </w:p>
    <w:p w14:paraId="0A017964" w14:textId="77777777" w:rsidR="00A90194" w:rsidRPr="00A90194" w:rsidRDefault="00A90194" w:rsidP="00A90194">
      <w:pPr>
        <w:spacing w:line="240" w:lineRule="auto"/>
        <w:ind w:firstLine="720"/>
        <w:jc w:val="both"/>
        <w:rPr>
          <w:rFonts w:ascii="Times New Roman" w:hAnsi="Times New Roman" w:cs="Times New Roman"/>
        </w:rPr>
      </w:pPr>
    </w:p>
    <w:p w14:paraId="485548A5" w14:textId="77777777" w:rsidR="00A90194" w:rsidRPr="00A90194" w:rsidRDefault="00A90194" w:rsidP="00A90194">
      <w:pPr>
        <w:spacing w:line="240" w:lineRule="auto"/>
        <w:ind w:firstLine="720"/>
        <w:jc w:val="both"/>
        <w:rPr>
          <w:rFonts w:ascii="Times New Roman" w:hAnsi="Times New Roman" w:cs="Times New Roman"/>
        </w:rPr>
      </w:pPr>
    </w:p>
    <w:p w14:paraId="07391CE1" w14:textId="77777777" w:rsidR="00A90194" w:rsidRPr="00A90194" w:rsidRDefault="00A90194" w:rsidP="00A90194">
      <w:pPr>
        <w:spacing w:line="240" w:lineRule="auto"/>
        <w:ind w:firstLine="720"/>
        <w:jc w:val="both"/>
        <w:rPr>
          <w:rFonts w:ascii="Times New Roman" w:hAnsi="Times New Roman" w:cs="Times New Roman"/>
        </w:rPr>
      </w:pPr>
    </w:p>
    <w:p w14:paraId="1A62131E" w14:textId="77777777" w:rsidR="00A90194" w:rsidRPr="00A90194" w:rsidRDefault="00A90194" w:rsidP="00A90194">
      <w:pPr>
        <w:spacing w:line="240" w:lineRule="auto"/>
        <w:ind w:firstLine="720"/>
        <w:jc w:val="both"/>
        <w:rPr>
          <w:rFonts w:ascii="Times New Roman" w:hAnsi="Times New Roman" w:cs="Times New Roman"/>
        </w:rPr>
      </w:pPr>
    </w:p>
    <w:p w14:paraId="4C522C94" w14:textId="77777777" w:rsidR="00A90194" w:rsidRPr="00A90194" w:rsidRDefault="00A90194" w:rsidP="00A90194">
      <w:pPr>
        <w:spacing w:line="240" w:lineRule="auto"/>
        <w:ind w:firstLine="720"/>
        <w:jc w:val="both"/>
        <w:rPr>
          <w:rFonts w:ascii="Times New Roman" w:hAnsi="Times New Roman" w:cs="Times New Roman"/>
        </w:rPr>
      </w:pPr>
    </w:p>
    <w:p w14:paraId="58EDB4BC" w14:textId="7BBA073D" w:rsidR="00850477" w:rsidRDefault="00850477" w:rsidP="00850477">
      <w:pPr>
        <w:spacing w:line="240" w:lineRule="auto"/>
        <w:jc w:val="both"/>
        <w:rPr>
          <w:rFonts w:ascii="Times New Roman" w:hAnsi="Times New Roman" w:cs="Times New Roman"/>
        </w:rPr>
      </w:pPr>
    </w:p>
    <w:p w14:paraId="1FA8E33A" w14:textId="6D1EFD70" w:rsidR="00F15311" w:rsidRPr="00A90194" w:rsidRDefault="00E458A9" w:rsidP="00A90194">
      <w:pPr>
        <w:spacing w:line="240" w:lineRule="auto"/>
        <w:ind w:firstLine="720"/>
        <w:jc w:val="both"/>
        <w:rPr>
          <w:rFonts w:ascii="Times New Roman" w:hAnsi="Times New Roman" w:cs="Times New Roman"/>
        </w:rPr>
      </w:pPr>
      <w:r w:rsidRPr="00A90194">
        <w:rPr>
          <w:rFonts w:ascii="Times New Roman" w:hAnsi="Times New Roman" w:cs="Times New Roman"/>
        </w:rPr>
        <w:lastRenderedPageBreak/>
        <w:t>In Canada, homelessness has grown in complexity as well as size for the last twenty years. In Canada, homelessness has been known as a serious crisis. Several urban centers such as Laval, Edmonton, Vancouver, Toronto, and Calgary have been characterized by</w:t>
      </w:r>
      <w:r w:rsidRPr="00A90194">
        <w:rPr>
          <w:rFonts w:ascii="Times New Roman" w:hAnsi="Times New Roman" w:cs="Times New Roman"/>
        </w:rPr>
        <w:t xml:space="preserve"> increased homelessness in suburban communities which requires new resources and services. </w:t>
      </w:r>
      <w:r w:rsidR="00C623C5" w:rsidRPr="00A90194">
        <w:rPr>
          <w:rFonts w:ascii="Times New Roman" w:hAnsi="Times New Roman" w:cs="Times New Roman"/>
        </w:rPr>
        <w:t>With the</w:t>
      </w:r>
      <w:r w:rsidRPr="00A90194">
        <w:rPr>
          <w:rFonts w:ascii="Times New Roman" w:hAnsi="Times New Roman" w:cs="Times New Roman"/>
        </w:rPr>
        <w:t xml:space="preserve"> above introduction on homelessness in Canada, homelessness can be referred to as a state of an individual or even a family without safe, stable</w:t>
      </w:r>
      <w:r w:rsidR="00C623C5" w:rsidRPr="00A90194">
        <w:rPr>
          <w:rFonts w:ascii="Times New Roman" w:hAnsi="Times New Roman" w:cs="Times New Roman"/>
        </w:rPr>
        <w:t xml:space="preserve">, appropriate housing, permanent or the immediate prospect, means as well as aptitude of getting it. </w:t>
      </w:r>
    </w:p>
    <w:p w14:paraId="04D389D1" w14:textId="4CA4B41D" w:rsidR="00C623C5" w:rsidRPr="00A90194" w:rsidRDefault="00E458A9" w:rsidP="00A90194">
      <w:pPr>
        <w:spacing w:line="240" w:lineRule="auto"/>
        <w:ind w:firstLine="720"/>
        <w:jc w:val="both"/>
        <w:rPr>
          <w:rFonts w:ascii="Times New Roman" w:hAnsi="Times New Roman" w:cs="Times New Roman"/>
        </w:rPr>
      </w:pPr>
      <w:r w:rsidRPr="00A90194">
        <w:rPr>
          <w:rFonts w:ascii="Times New Roman" w:hAnsi="Times New Roman" w:cs="Times New Roman"/>
        </w:rPr>
        <w:t>There are several reasons as to why there is the existence of homelessness in Canada in 2021. For example, homelessness is still experienced in Canada as a result of s</w:t>
      </w:r>
      <w:r w:rsidRPr="00A90194">
        <w:rPr>
          <w:rFonts w:ascii="Times New Roman" w:hAnsi="Times New Roman" w:cs="Times New Roman"/>
        </w:rPr>
        <w:t>ystematic and societal barriers. They are barriers to entry that result from the community culture. People are likely to be having bad and unpleasing behavior towards new people who are coming into their community. This leaves a lot of newcomers stranded t</w:t>
      </w:r>
      <w:r w:rsidRPr="00A90194">
        <w:rPr>
          <w:rFonts w:ascii="Times New Roman" w:hAnsi="Times New Roman" w:cs="Times New Roman"/>
        </w:rPr>
        <w:t xml:space="preserve">hus ending up being homeless.  Moreover, the lack of affordable as well as appropriate housing has led to homelessness in Canada in 2021 because the rental prices of the available </w:t>
      </w:r>
      <w:r w:rsidR="00266319" w:rsidRPr="00A90194">
        <w:rPr>
          <w:rFonts w:ascii="Times New Roman" w:hAnsi="Times New Roman" w:cs="Times New Roman"/>
        </w:rPr>
        <w:t xml:space="preserve">houses are high. Also, the houses are not in good conditions for people to leave in. </w:t>
      </w:r>
    </w:p>
    <w:p w14:paraId="18E48F1A" w14:textId="77777777" w:rsidR="003B1F56" w:rsidRPr="00A90194" w:rsidRDefault="00E458A9" w:rsidP="00A90194">
      <w:pPr>
        <w:spacing w:line="240" w:lineRule="auto"/>
        <w:ind w:firstLine="720"/>
        <w:jc w:val="both"/>
        <w:rPr>
          <w:rFonts w:ascii="Times New Roman" w:hAnsi="Times New Roman" w:cs="Times New Roman"/>
        </w:rPr>
      </w:pPr>
      <w:r w:rsidRPr="00A90194">
        <w:rPr>
          <w:rFonts w:ascii="Times New Roman" w:hAnsi="Times New Roman" w:cs="Times New Roman"/>
        </w:rPr>
        <w:t xml:space="preserve">Additionally, racism and discrimination are emerging as the most factors resulting in homelessness in Canada in 2021. In many cases, there is resentment and dislike which is directed against people who are looking for houses either to rent or to </w:t>
      </w:r>
      <w:r w:rsidRPr="00A90194">
        <w:rPr>
          <w:rFonts w:ascii="Times New Roman" w:hAnsi="Times New Roman" w:cs="Times New Roman"/>
        </w:rPr>
        <w:t xml:space="preserve">buy. Mostly, this occurs based on the membership of a certain or even ethnic group. For instance, landlords might decide not to offer houses for a certain tribe because they are either considered to be thieves or sorcerers. This ends up making many people </w:t>
      </w:r>
      <w:r w:rsidRPr="00A90194">
        <w:rPr>
          <w:rFonts w:ascii="Times New Roman" w:hAnsi="Times New Roman" w:cs="Times New Roman"/>
        </w:rPr>
        <w:t xml:space="preserve">homeless because they suffer because they will rarely get a place to live. </w:t>
      </w:r>
    </w:p>
    <w:p w14:paraId="659E952C" w14:textId="4F4BB7CF" w:rsidR="00266319" w:rsidRPr="00A90194" w:rsidRDefault="00E458A9" w:rsidP="00A90194">
      <w:pPr>
        <w:spacing w:line="240" w:lineRule="auto"/>
        <w:ind w:firstLine="720"/>
        <w:jc w:val="both"/>
        <w:rPr>
          <w:rFonts w:ascii="Times New Roman" w:hAnsi="Times New Roman" w:cs="Times New Roman"/>
        </w:rPr>
      </w:pPr>
      <w:r w:rsidRPr="00A90194">
        <w:rPr>
          <w:rFonts w:ascii="Times New Roman" w:hAnsi="Times New Roman" w:cs="Times New Roman"/>
        </w:rPr>
        <w:t>Physical challenges have played a major role as to why it is homeless in Canada in 2021. This has been witnessed in urban centers whereby housing providers shunt away from offering</w:t>
      </w:r>
      <w:r w:rsidRPr="00A90194">
        <w:rPr>
          <w:rFonts w:ascii="Times New Roman" w:hAnsi="Times New Roman" w:cs="Times New Roman"/>
        </w:rPr>
        <w:t xml:space="preserve"> houses for people living with disabilities. This has been happening because they have considering this person as a burden to those living with them thus increased homelessness.  In summation, the current homelessness in Canada is differing from the 1980s </w:t>
      </w:r>
      <w:r w:rsidRPr="00A90194">
        <w:rPr>
          <w:rFonts w:ascii="Times New Roman" w:hAnsi="Times New Roman" w:cs="Times New Roman"/>
        </w:rPr>
        <w:t xml:space="preserve">homeless because the experience was not common when compared to today's experience. Also, the difference comes in because the 1980s period had government policies as well as programs in </w:t>
      </w:r>
      <w:r w:rsidR="00A90194" w:rsidRPr="00A90194">
        <w:rPr>
          <w:rFonts w:ascii="Times New Roman" w:hAnsi="Times New Roman" w:cs="Times New Roman"/>
        </w:rPr>
        <w:t xml:space="preserve">addressing it then compared to it. </w:t>
      </w:r>
    </w:p>
    <w:p w14:paraId="781FE630" w14:textId="7A5D6CAC" w:rsidR="00C623C5" w:rsidRPr="00A90194" w:rsidRDefault="00850477" w:rsidP="00A90194">
      <w:pPr>
        <w:spacing w:line="240" w:lineRule="auto"/>
        <w:ind w:firstLine="720"/>
        <w:jc w:val="both"/>
        <w:rPr>
          <w:rFonts w:ascii="Times New Roman" w:hAnsi="Times New Roman" w:cs="Times New Roman"/>
        </w:rPr>
      </w:pPr>
      <w:r>
        <w:rPr>
          <w:rFonts w:ascii="Times New Roman" w:hAnsi="Times New Roman" w:cs="Times New Roman"/>
        </w:rPr>
        <w:t>Word Count (411 Words)</w:t>
      </w:r>
    </w:p>
    <w:sectPr w:rsidR="00C623C5" w:rsidRPr="00A90194" w:rsidSect="00A9019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C54B5" w14:textId="77777777" w:rsidR="00E458A9" w:rsidRDefault="00E458A9">
      <w:pPr>
        <w:spacing w:after="0" w:line="240" w:lineRule="auto"/>
      </w:pPr>
      <w:r>
        <w:separator/>
      </w:r>
    </w:p>
  </w:endnote>
  <w:endnote w:type="continuationSeparator" w:id="0">
    <w:p w14:paraId="07A47F40" w14:textId="77777777" w:rsidR="00E458A9" w:rsidRDefault="00E45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082B9" w14:textId="77777777" w:rsidR="00E458A9" w:rsidRDefault="00E458A9">
      <w:pPr>
        <w:spacing w:after="0" w:line="240" w:lineRule="auto"/>
      </w:pPr>
      <w:r>
        <w:separator/>
      </w:r>
    </w:p>
  </w:footnote>
  <w:footnote w:type="continuationSeparator" w:id="0">
    <w:p w14:paraId="2018066C" w14:textId="77777777" w:rsidR="00E458A9" w:rsidRDefault="00E45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26244899"/>
      <w:docPartObj>
        <w:docPartGallery w:val="Page Numbers (Top of Page)"/>
        <w:docPartUnique/>
      </w:docPartObj>
    </w:sdtPr>
    <w:sdtEndPr>
      <w:rPr>
        <w:noProof/>
      </w:rPr>
    </w:sdtEndPr>
    <w:sdtContent>
      <w:p w14:paraId="5AE4CEBE" w14:textId="3DA94737" w:rsidR="00A90194" w:rsidRPr="00A90194" w:rsidRDefault="00E458A9" w:rsidP="00A90194">
        <w:pPr>
          <w:pStyle w:val="Header"/>
          <w:jc w:val="both"/>
          <w:rPr>
            <w:rFonts w:ascii="Times New Roman" w:hAnsi="Times New Roman" w:cs="Times New Roman"/>
          </w:rPr>
        </w:pPr>
        <w:r w:rsidRPr="00A90194">
          <w:rPr>
            <w:rFonts w:ascii="Times New Roman" w:hAnsi="Times New Roman" w:cs="Times New Roman"/>
          </w:rPr>
          <w:t>CANADAS’ DEHOUSI</w:t>
        </w:r>
        <w:r w:rsidRPr="00A90194">
          <w:rPr>
            <w:rFonts w:ascii="Times New Roman" w:hAnsi="Times New Roman" w:cs="Times New Roman"/>
          </w:rPr>
          <w:t>NG PROCESS</w:t>
        </w:r>
        <w:r w:rsidRPr="00A90194">
          <w:rPr>
            <w:rFonts w:ascii="Times New Roman" w:hAnsi="Times New Roman" w:cs="Times New Roman"/>
          </w:rPr>
          <w:tab/>
        </w:r>
        <w:r w:rsidRPr="00A90194">
          <w:rPr>
            <w:rFonts w:ascii="Times New Roman" w:hAnsi="Times New Roman" w:cs="Times New Roman"/>
          </w:rPr>
          <w:tab/>
        </w:r>
        <w:r w:rsidRPr="00A90194">
          <w:rPr>
            <w:rFonts w:ascii="Times New Roman" w:hAnsi="Times New Roman" w:cs="Times New Roman"/>
          </w:rPr>
          <w:fldChar w:fldCharType="begin"/>
        </w:r>
        <w:r w:rsidRPr="00A90194">
          <w:rPr>
            <w:rFonts w:ascii="Times New Roman" w:hAnsi="Times New Roman" w:cs="Times New Roman"/>
          </w:rPr>
          <w:instrText xml:space="preserve"> PAGE   \* MERGEFORMAT </w:instrText>
        </w:r>
        <w:r w:rsidRPr="00A90194">
          <w:rPr>
            <w:rFonts w:ascii="Times New Roman" w:hAnsi="Times New Roman" w:cs="Times New Roman"/>
          </w:rPr>
          <w:fldChar w:fldCharType="separate"/>
        </w:r>
        <w:r w:rsidRPr="00A90194">
          <w:rPr>
            <w:rFonts w:ascii="Times New Roman" w:hAnsi="Times New Roman" w:cs="Times New Roman"/>
            <w:noProof/>
          </w:rPr>
          <w:t>2</w:t>
        </w:r>
        <w:r w:rsidRPr="00A90194">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786C7" w14:textId="00FE3CF4" w:rsidR="00A90194" w:rsidRPr="00A90194" w:rsidRDefault="00E458A9" w:rsidP="00A90194">
    <w:pPr>
      <w:pStyle w:val="Header"/>
      <w:jc w:val="both"/>
      <w:rPr>
        <w:rFonts w:ascii="Times New Roman" w:hAnsi="Times New Roman" w:cs="Times New Roman"/>
      </w:rPr>
    </w:pPr>
    <w:r w:rsidRPr="00A90194">
      <w:rPr>
        <w:rFonts w:ascii="Times New Roman" w:hAnsi="Times New Roman" w:cs="Times New Roman"/>
      </w:rPr>
      <w:t>Running Head: CANADAS’ DEHOUSING PROCESS</w:t>
    </w:r>
    <w:r w:rsidRPr="00A90194">
      <w:rPr>
        <w:rFonts w:ascii="Times New Roman" w:hAnsi="Times New Roman" w:cs="Times New Roman"/>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UzMTM3MzKwNDBQ0lEKTi0uzszPAykwqgUAJWY3mywAAAA="/>
  </w:docVars>
  <w:rsids>
    <w:rsidRoot w:val="00CD7C52"/>
    <w:rsid w:val="00266319"/>
    <w:rsid w:val="002B3F3F"/>
    <w:rsid w:val="003B1F56"/>
    <w:rsid w:val="00811AC4"/>
    <w:rsid w:val="00850477"/>
    <w:rsid w:val="00971C0C"/>
    <w:rsid w:val="00A90194"/>
    <w:rsid w:val="00C623C5"/>
    <w:rsid w:val="00CD7C52"/>
    <w:rsid w:val="00E458A9"/>
    <w:rsid w:val="00F15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547E1"/>
  <w15:chartTrackingRefBased/>
  <w15:docId w15:val="{46786773-5500-401E-BC43-B79033BB6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0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194"/>
  </w:style>
  <w:style w:type="paragraph" w:styleId="Footer">
    <w:name w:val="footer"/>
    <w:basedOn w:val="Normal"/>
    <w:link w:val="FooterChar"/>
    <w:uiPriority w:val="99"/>
    <w:unhideWhenUsed/>
    <w:rsid w:val="00A90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23T12:58:00Z</dcterms:created>
  <dcterms:modified xsi:type="dcterms:W3CDTF">2021-02-23T12:58:00Z</dcterms:modified>
</cp:coreProperties>
</file>